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AD69655"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40B1DA69"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3E23F4">
        <w:rPr>
          <w:rFonts w:ascii="Arial" w:hAnsi="Arial"/>
          <w:b/>
          <w:i/>
          <w:sz w:val="30"/>
          <w:szCs w:val="30"/>
        </w:rPr>
        <w:t>Nov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6B1313A7" w:rsidR="00123928" w:rsidRPr="00123928" w:rsidRDefault="00CC5E44" w:rsidP="00885749">
      <w:pPr>
        <w:pStyle w:val="ListParagraph"/>
        <w:numPr>
          <w:ilvl w:val="0"/>
          <w:numId w:val="28"/>
        </w:numPr>
        <w:rPr>
          <w:color w:val="0000FF"/>
          <w:u w:val="single"/>
        </w:rPr>
      </w:pPr>
      <w:hyperlink w:anchor="FY19Windows" w:history="1">
        <w:r w:rsidR="003E23F4">
          <w:rPr>
            <w:rStyle w:val="Hyperlink"/>
          </w:rPr>
          <w:t>Novembe</w:t>
        </w:r>
        <w:r w:rsidR="008850A2" w:rsidRPr="00B04657">
          <w:rPr>
            <w:rStyle w:val="Hyperlink"/>
          </w:rPr>
          <w:t>r</w:t>
        </w:r>
        <w:r w:rsidR="00123928" w:rsidRPr="00B04657">
          <w:rPr>
            <w:rStyle w:val="Hyperlink"/>
          </w:rPr>
          <w:t xml:space="preserve"> Payment </w:t>
        </w:r>
        <w:r w:rsidR="00421B91" w:rsidRPr="00B04657">
          <w:rPr>
            <w:rStyle w:val="Hyperlink"/>
          </w:rPr>
          <w:t>Request Window</w:t>
        </w:r>
      </w:hyperlink>
    </w:p>
    <w:p w14:paraId="32B4276E" w14:textId="177C58E4" w:rsidR="00685825" w:rsidRPr="004D7DD2" w:rsidRDefault="00CC5E44" w:rsidP="004D7DD2">
      <w:pPr>
        <w:pStyle w:val="ListParagraph"/>
        <w:numPr>
          <w:ilvl w:val="0"/>
          <w:numId w:val="28"/>
        </w:numPr>
        <w:rPr>
          <w:rStyle w:val="Hyperlink"/>
          <w:color w:val="auto"/>
          <w:u w:val="none"/>
        </w:rPr>
      </w:pPr>
      <w:hyperlink w:anchor="FR1" w:history="1">
        <w:r w:rsidR="00885749" w:rsidRPr="0006128A">
          <w:rPr>
            <w:rStyle w:val="Hyperlink"/>
          </w:rPr>
          <w:t>FY202</w:t>
        </w:r>
        <w:r w:rsidR="00C51C29" w:rsidRPr="0006128A">
          <w:rPr>
            <w:rStyle w:val="Hyperlink"/>
          </w:rPr>
          <w:t>2</w:t>
        </w:r>
        <w:r w:rsidR="00885749" w:rsidRPr="0006128A">
          <w:rPr>
            <w:rStyle w:val="Hyperlink"/>
          </w:rPr>
          <w:t xml:space="preserve"> Close Info:</w:t>
        </w:r>
        <w:r w:rsidR="0070582C" w:rsidRPr="0006128A">
          <w:rPr>
            <w:rStyle w:val="Hyperlink"/>
          </w:rPr>
          <w:t xml:space="preserve"> </w:t>
        </w:r>
        <w:r w:rsidR="00885749" w:rsidRPr="0006128A">
          <w:rPr>
            <w:rStyle w:val="Hyperlink"/>
          </w:rPr>
          <w:t>Filing Final Financial Reports (FR-1)</w:t>
        </w:r>
      </w:hyperlink>
      <w:r w:rsidR="004D7DD2" w:rsidRPr="00885749">
        <w:rPr>
          <w:rStyle w:val="Hyperlink"/>
        </w:rPr>
        <w:t xml:space="preserve"> </w:t>
      </w:r>
    </w:p>
    <w:p w14:paraId="7ED9BDC3" w14:textId="29B92117" w:rsidR="00A3013F" w:rsidRPr="00A3013F" w:rsidRDefault="00CC5E44" w:rsidP="00A3013F">
      <w:pPr>
        <w:pStyle w:val="ListParagraph"/>
        <w:numPr>
          <w:ilvl w:val="0"/>
          <w:numId w:val="28"/>
        </w:numPr>
        <w:rPr>
          <w:rStyle w:val="Hyperlink"/>
        </w:rPr>
      </w:pPr>
      <w:hyperlink w:anchor="FY22OpenInfo" w:history="1">
        <w:r w:rsidR="00A3013F" w:rsidRPr="00A3013F">
          <w:rPr>
            <w:rStyle w:val="Hyperlink"/>
          </w:rPr>
          <w:t>FY202</w:t>
        </w:r>
        <w:r w:rsidR="004D7DD2">
          <w:rPr>
            <w:rStyle w:val="Hyperlink"/>
          </w:rPr>
          <w:t>3</w:t>
        </w:r>
        <w:r w:rsidR="00A3013F" w:rsidRPr="00A3013F">
          <w:rPr>
            <w:rStyle w:val="Hyperlink"/>
          </w:rPr>
          <w:t xml:space="preserve"> Open Info:  Initial Payments and Part I signature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0F41A73C" w:rsidR="00FD13B3" w:rsidRPr="0098213F" w:rsidRDefault="003E23F4"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Novem</w:t>
      </w:r>
      <w:r w:rsidR="008850A2">
        <w:rPr>
          <w:rFonts w:asciiTheme="minorHAnsi" w:hAnsiTheme="minorHAnsi" w:cstheme="minorHAnsi"/>
          <w:b/>
          <w:sz w:val="22"/>
          <w:szCs w:val="22"/>
          <w:u w:val="single"/>
        </w:rPr>
        <w:t xml:space="preserve">ber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27D925F8" w14:textId="66B86AAA" w:rsidR="00702974" w:rsidRPr="00032029" w:rsidRDefault="00EF05D9" w:rsidP="00EF05D9">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3E23F4">
        <w:rPr>
          <w:rFonts w:asciiTheme="minorHAnsi" w:hAnsiTheme="minorHAnsi" w:cstheme="minorHAnsi"/>
          <w:sz w:val="22"/>
          <w:szCs w:val="22"/>
        </w:rPr>
        <w:t>Novem</w:t>
      </w:r>
      <w:r w:rsidR="004F2005">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3E23F4">
        <w:rPr>
          <w:rFonts w:asciiTheme="minorHAnsi" w:hAnsiTheme="minorHAnsi" w:cstheme="minorHAnsi"/>
          <w:sz w:val="22"/>
          <w:szCs w:val="22"/>
        </w:rPr>
        <w:t>Novem</w:t>
      </w:r>
      <w:r w:rsidR="00421B91">
        <w:rPr>
          <w:rFonts w:asciiTheme="minorHAnsi" w:hAnsiTheme="minorHAnsi" w:cstheme="minorHAnsi"/>
          <w:sz w:val="22"/>
          <w:szCs w:val="22"/>
        </w:rPr>
        <w:t>ber 3</w:t>
      </w:r>
      <w:r w:rsidR="003E23F4">
        <w:rPr>
          <w:rFonts w:asciiTheme="minorHAnsi" w:hAnsiTheme="minorHAnsi" w:cstheme="minorHAnsi"/>
          <w:sz w:val="22"/>
          <w:szCs w:val="22"/>
        </w:rPr>
        <w:t>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8850A2">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w:t>
      </w:r>
      <w:r w:rsidR="00702974" w:rsidRPr="00032029">
        <w:rPr>
          <w:rFonts w:asciiTheme="minorHAnsi" w:hAnsiTheme="minorHAnsi" w:cstheme="minorHAnsi"/>
          <w:i/>
          <w:iCs/>
          <w:sz w:val="22"/>
          <w:szCs w:val="22"/>
        </w:rPr>
        <w:t>Grantees do not need to wait to receive this email to request funds, as the window always opens on the 20</w:t>
      </w:r>
      <w:r w:rsidR="00702974" w:rsidRPr="00032029">
        <w:rPr>
          <w:rFonts w:asciiTheme="minorHAnsi" w:hAnsiTheme="minorHAnsi" w:cstheme="minorHAnsi"/>
          <w:i/>
          <w:iCs/>
          <w:sz w:val="22"/>
          <w:szCs w:val="22"/>
          <w:vertAlign w:val="superscript"/>
        </w:rPr>
        <w:t>th</w:t>
      </w:r>
      <w:r w:rsidR="00702974" w:rsidRPr="00032029">
        <w:rPr>
          <w:rFonts w:asciiTheme="minorHAnsi" w:hAnsiTheme="minorHAnsi" w:cstheme="minorHAnsi"/>
          <w:i/>
          <w:iCs/>
          <w:sz w:val="22"/>
          <w:szCs w:val="22"/>
        </w:rPr>
        <w:t xml:space="preserve"> of the month.  </w:t>
      </w:r>
    </w:p>
    <w:p w14:paraId="19F97066" w14:textId="77777777" w:rsidR="00702974" w:rsidRDefault="00702974" w:rsidP="00EF05D9">
      <w:pPr>
        <w:rPr>
          <w:rFonts w:asciiTheme="minorHAnsi" w:hAnsiTheme="minorHAnsi" w:cstheme="minorHAnsi"/>
          <w:sz w:val="22"/>
          <w:szCs w:val="22"/>
        </w:rPr>
      </w:pPr>
    </w:p>
    <w:p w14:paraId="36F7B420" w14:textId="50925CA8" w:rsidR="0098213F" w:rsidRDefault="00ED66BF" w:rsidP="00EF05D9">
      <w:pPr>
        <w:rPr>
          <w:rFonts w:asciiTheme="minorHAnsi" w:hAnsiTheme="minorHAnsi" w:cstheme="minorHAnsi"/>
          <w:sz w:val="22"/>
          <w:szCs w:val="22"/>
        </w:rPr>
      </w:pPr>
      <w:r>
        <w:rPr>
          <w:rFonts w:asciiTheme="minorHAnsi" w:hAnsiTheme="minorHAnsi" w:cstheme="minorHAnsi"/>
          <w:sz w:val="22"/>
          <w:szCs w:val="22"/>
        </w:rPr>
        <w:t>All FY202</w:t>
      </w:r>
      <w:r w:rsidR="008850A2">
        <w:rPr>
          <w:rFonts w:asciiTheme="minorHAnsi" w:hAnsiTheme="minorHAnsi" w:cstheme="minorHAnsi"/>
          <w:sz w:val="22"/>
          <w:szCs w:val="22"/>
        </w:rPr>
        <w:t>3</w:t>
      </w:r>
      <w:r>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533045" w:rsidRDefault="006F1EA5" w:rsidP="006F1EA5">
      <w:pPr>
        <w:rPr>
          <w:rStyle w:val="Hyperlink"/>
          <w:rFonts w:asciiTheme="minorHAnsi" w:hAnsiTheme="minorHAnsi" w:cstheme="minorHAnsi"/>
          <w:color w:val="auto"/>
          <w:sz w:val="22"/>
          <w:szCs w:val="22"/>
          <w:u w:val="none"/>
        </w:rPr>
      </w:pPr>
    </w:p>
    <w:p w14:paraId="5D9F4330" w14:textId="6DEC4459" w:rsidR="00F131AB" w:rsidRPr="00F131AB" w:rsidRDefault="00F131AB" w:rsidP="00EF05D9">
      <w:pPr>
        <w:rPr>
          <w:rFonts w:asciiTheme="minorHAnsi" w:hAnsiTheme="minorHAnsi" w:cstheme="minorHAnsi"/>
          <w:sz w:val="22"/>
          <w:szCs w:val="22"/>
        </w:rPr>
      </w:pPr>
      <w:r>
        <w:rPr>
          <w:rFonts w:asciiTheme="minorHAnsi" w:hAnsiTheme="minorHAnsi" w:cstheme="minorHAnsi"/>
          <w:sz w:val="22"/>
          <w:szCs w:val="22"/>
        </w:rPr>
        <w:t>If</w:t>
      </w:r>
      <w:r w:rsidRPr="00F131AB">
        <w:rPr>
          <w:rFonts w:asciiTheme="minorHAnsi" w:hAnsiTheme="minorHAnsi" w:cstheme="minorHAnsi"/>
          <w:sz w:val="22"/>
          <w:szCs w:val="22"/>
        </w:rPr>
        <w:t xml:space="preserve"> there are issues drawing funds on one grant it does not </w:t>
      </w:r>
      <w:proofErr w:type="gramStart"/>
      <w:r w:rsidRPr="00F131AB">
        <w:rPr>
          <w:rFonts w:asciiTheme="minorHAnsi" w:hAnsiTheme="minorHAnsi" w:cstheme="minorHAnsi"/>
          <w:sz w:val="22"/>
          <w:szCs w:val="22"/>
        </w:rPr>
        <w:t>mean</w:t>
      </w:r>
      <w:proofErr w:type="gramEnd"/>
      <w:r w:rsidRPr="00F131AB">
        <w:rPr>
          <w:rFonts w:asciiTheme="minorHAnsi" w:hAnsiTheme="minorHAnsi" w:cstheme="minorHAnsi"/>
          <w:sz w:val="22"/>
          <w:szCs w:val="22"/>
        </w:rPr>
        <w:t xml:space="preserve"> 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CC5E44"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77777777" w:rsidR="00812B94" w:rsidRDefault="00812B94" w:rsidP="006A1767">
      <w:pPr>
        <w:rPr>
          <w:rFonts w:asciiTheme="minorHAnsi" w:hAnsiTheme="minorHAnsi" w:cstheme="minorHAnsi"/>
          <w:b/>
          <w:sz w:val="22"/>
          <w:szCs w:val="22"/>
          <w:u w:val="single"/>
        </w:rPr>
      </w:pPr>
      <w:bookmarkStart w:id="2" w:name="FY21CloseInfo"/>
      <w:bookmarkStart w:id="3" w:name="FinalPaymentRequestWindows"/>
    </w:p>
    <w:p w14:paraId="0582C0B1" w14:textId="11CD8A41" w:rsidR="00812B94" w:rsidRDefault="00812B94" w:rsidP="006A1767">
      <w:pPr>
        <w:rPr>
          <w:rFonts w:asciiTheme="minorHAnsi" w:hAnsiTheme="minorHAnsi" w:cstheme="minorHAnsi"/>
          <w:b/>
          <w:sz w:val="22"/>
          <w:szCs w:val="22"/>
          <w:u w:val="single"/>
        </w:rPr>
      </w:pPr>
    </w:p>
    <w:bookmarkStart w:id="4" w:name="FR1"/>
    <w:p w14:paraId="22BA5DEA" w14:textId="58AD7811"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2"/>
      <w:bookmarkEnd w:id="3"/>
      <w:bookmarkEnd w:id="4"/>
    </w:p>
    <w:bookmarkEnd w:id="5"/>
    <w:p w14:paraId="595FEE83" w14:textId="62D5E16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6"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t>
      </w:r>
      <w:r w:rsidR="00132BD7">
        <w:rPr>
          <w:rFonts w:asciiTheme="minorHAnsi" w:hAnsiTheme="minorHAnsi" w:cstheme="minorHAnsi"/>
          <w:sz w:val="22"/>
          <w:szCs w:val="22"/>
        </w:rPr>
        <w:lastRenderedPageBreak/>
        <w:t xml:space="preserve">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w:t>
      </w:r>
      <w:r w:rsidR="009C4E04">
        <w:rPr>
          <w:rFonts w:asciiTheme="minorHAnsi" w:hAnsiTheme="minorHAnsi" w:cstheme="minorHAnsi"/>
          <w:b/>
          <w:bCs/>
          <w:color w:val="FF0000"/>
        </w:rPr>
        <w:t>2</w:t>
      </w:r>
    </w:p>
    <w:p w14:paraId="1B44143F" w14:textId="607C9187" w:rsidR="00547E88" w:rsidRPr="003E23F4" w:rsidRDefault="00547E88" w:rsidP="00547E88">
      <w:pPr>
        <w:pStyle w:val="ListParagraph"/>
        <w:numPr>
          <w:ilvl w:val="0"/>
          <w:numId w:val="38"/>
        </w:numPr>
        <w:rPr>
          <w:rFonts w:asciiTheme="minorHAnsi" w:hAnsiTheme="minorHAnsi" w:cstheme="minorHAnsi"/>
          <w:b/>
          <w:bCs/>
          <w:color w:val="FF0000"/>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3E23F4" w:rsidRPr="003E23F4">
        <w:rPr>
          <w:rFonts w:asciiTheme="minorHAnsi" w:hAnsiTheme="minorHAnsi" w:cstheme="minorHAnsi"/>
          <w:b/>
          <w:bCs/>
          <w:color w:val="FF0000"/>
        </w:rPr>
        <w:t>were</w:t>
      </w:r>
      <w:r w:rsidR="00AA6AA1" w:rsidRPr="003E23F4">
        <w:rPr>
          <w:rFonts w:asciiTheme="minorHAnsi" w:hAnsiTheme="minorHAnsi" w:cstheme="minorHAnsi"/>
          <w:b/>
          <w:bCs/>
          <w:color w:val="FF0000"/>
        </w:rPr>
        <w:t xml:space="preserve"> </w:t>
      </w:r>
      <w:r w:rsidRPr="003E23F4">
        <w:rPr>
          <w:rFonts w:asciiTheme="minorHAnsi" w:hAnsiTheme="minorHAnsi" w:cstheme="minorHAnsi"/>
          <w:b/>
          <w:bCs/>
          <w:color w:val="FF0000"/>
        </w:rPr>
        <w:t>due 10/31/202</w:t>
      </w:r>
      <w:r w:rsidR="009C4E04" w:rsidRPr="003E23F4">
        <w:rPr>
          <w:rFonts w:asciiTheme="minorHAnsi" w:hAnsiTheme="minorHAnsi" w:cstheme="minorHAnsi"/>
          <w:b/>
          <w:bCs/>
          <w:color w:val="FF0000"/>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668BE4F0"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CC5E44"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546E69F2" w14:textId="77777777" w:rsidR="00824E71" w:rsidRPr="00470C23" w:rsidRDefault="00824E71" w:rsidP="0046022B">
      <w:pPr>
        <w:rPr>
          <w:rFonts w:asciiTheme="minorHAnsi" w:hAnsiTheme="minorHAnsi" w:cstheme="minorHAnsi"/>
          <w:sz w:val="22"/>
          <w:szCs w:val="22"/>
        </w:rPr>
      </w:pPr>
    </w:p>
    <w:p w14:paraId="61ACC778" w14:textId="615AA42D" w:rsidR="00AE5FD5" w:rsidRPr="00A3013F" w:rsidRDefault="00AE5FD5"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FY202</w:t>
      </w:r>
      <w:r w:rsidR="00C51C29">
        <w:rPr>
          <w:rFonts w:asciiTheme="minorHAnsi" w:hAnsiTheme="minorHAnsi" w:cstheme="minorHAnsi"/>
          <w:b/>
          <w:bCs/>
          <w:sz w:val="22"/>
          <w:szCs w:val="22"/>
          <w:u w:val="single"/>
        </w:rPr>
        <w:t>3</w:t>
      </w:r>
      <w:r w:rsidRPr="00A3013F">
        <w:rPr>
          <w:rFonts w:asciiTheme="minorHAnsi" w:hAnsiTheme="minorHAnsi" w:cstheme="minorHAnsi"/>
          <w:b/>
          <w:bCs/>
          <w:sz w:val="22"/>
          <w:szCs w:val="22"/>
          <w:u w:val="single"/>
        </w:rPr>
        <w:t xml:space="preserve"> Open Info:</w:t>
      </w:r>
      <w:r w:rsidR="00A3013F" w:rsidRPr="00A3013F">
        <w:rPr>
          <w:rFonts w:asciiTheme="minorHAnsi" w:hAnsiTheme="minorHAnsi" w:cstheme="minorHAnsi"/>
          <w:b/>
          <w:bCs/>
          <w:sz w:val="22"/>
          <w:szCs w:val="22"/>
          <w:u w:val="single"/>
        </w:rPr>
        <w:t xml:space="preserve">  Initial Payments and 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381370B0"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 xml:space="preserve">To ensure smooth initial </w:t>
      </w:r>
      <w:r w:rsidRPr="00B76BFD">
        <w:rPr>
          <w:rFonts w:asciiTheme="minorHAnsi" w:hAnsiTheme="minorHAnsi" w:cstheme="minorHAnsi"/>
          <w:b/>
          <w:bCs/>
          <w:sz w:val="22"/>
          <w:szCs w:val="22"/>
        </w:rPr>
        <w:lastRenderedPageBreak/>
        <w:t>payment, we ask that grantees hold off on requesting budget line</w:t>
      </w:r>
      <w:r w:rsidR="008E0587">
        <w:rPr>
          <w:rFonts w:asciiTheme="minorHAnsi" w:hAnsiTheme="minorHAnsi" w:cstheme="minorHAnsi"/>
          <w:b/>
          <w:bCs/>
          <w:sz w:val="22"/>
          <w:szCs w:val="22"/>
        </w:rPr>
        <w:t>-</w:t>
      </w:r>
      <w:r w:rsidRPr="00B76BFD">
        <w:rPr>
          <w:rFonts w:asciiTheme="minorHAnsi" w:hAnsiTheme="minorHAnsi" w:cstheme="minorHAnsi"/>
          <w:b/>
          <w:bCs/>
          <w:sz w:val="22"/>
          <w:szCs w:val="22"/>
        </w:rPr>
        <w:t>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1399013D"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sidR="00C51C29">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543D6D40" w:rsidR="008B71F6" w:rsidRDefault="008B71F6" w:rsidP="008B71F6">
      <w:pPr>
        <w:rPr>
          <w:rFonts w:eastAsiaTheme="minorHAnsi"/>
          <w:sz w:val="22"/>
          <w:szCs w:val="22"/>
        </w:rPr>
      </w:pPr>
    </w:p>
    <w:p w14:paraId="16F04EB2" w14:textId="77777777" w:rsidR="008E0587" w:rsidRPr="008E0587" w:rsidRDefault="008E0587" w:rsidP="008E05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53950511" w14:textId="77777777" w:rsidR="008E0587" w:rsidRPr="00B76BFD" w:rsidRDefault="008E0587" w:rsidP="008B71F6">
      <w:pPr>
        <w:rPr>
          <w:rFonts w:eastAsiaTheme="minorHAnsi"/>
          <w:sz w:val="22"/>
          <w:szCs w:val="22"/>
        </w:rPr>
      </w:pPr>
    </w:p>
    <w:p w14:paraId="0B176B63" w14:textId="0096053C"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0"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1" w:history="1">
        <w:r w:rsidRPr="00B76BFD">
          <w:rPr>
            <w:rStyle w:val="Hyperlink"/>
            <w:rFonts w:eastAsia="Times New Roman"/>
          </w:rPr>
          <w:t>Google Drive, or</w:t>
        </w:r>
      </w:hyperlink>
      <w:r w:rsidRPr="00B76BFD">
        <w:rPr>
          <w:rFonts w:eastAsia="Times New Roman"/>
        </w:rPr>
        <w:t xml:space="preserve"> </w:t>
      </w:r>
      <w:hyperlink r:id="rId22"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CC5E44"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75C100E4" w14:textId="55D0C60C" w:rsidR="00B76BFD" w:rsidRDefault="00B76BFD" w:rsidP="006B6914">
      <w:pPr>
        <w:rPr>
          <w:rStyle w:val="Hyperlink"/>
          <w:rFonts w:asciiTheme="minorHAnsi" w:hAnsiTheme="minorHAnsi" w:cstheme="minorHAnsi"/>
          <w:color w:val="auto"/>
          <w:sz w:val="18"/>
          <w:szCs w:val="18"/>
          <w:u w:val="none"/>
        </w:rPr>
      </w:pPr>
    </w:p>
    <w:p w14:paraId="454A915A" w14:textId="011F10E5" w:rsidR="00824E71" w:rsidRDefault="00824E71" w:rsidP="006B6914">
      <w:pPr>
        <w:rPr>
          <w:rStyle w:val="Hyperlink"/>
          <w:rFonts w:asciiTheme="minorHAnsi" w:hAnsiTheme="minorHAnsi" w:cstheme="minorHAnsi"/>
          <w:color w:val="auto"/>
          <w:sz w:val="18"/>
          <w:szCs w:val="18"/>
          <w:u w:val="none"/>
        </w:rPr>
      </w:pPr>
    </w:p>
    <w:p w14:paraId="1D27B1EA" w14:textId="77777777"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0"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0"/>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shd w:val="clear" w:color="auto" w:fill="auto"/>
          </w:tcPr>
          <w:p w14:paraId="1DACE920" w14:textId="215B6075" w:rsidR="005F0154" w:rsidRPr="005F0154" w:rsidRDefault="005F0154" w:rsidP="00A14D9C">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w:t>
            </w:r>
            <w:r w:rsidR="00A00618">
              <w:rPr>
                <w:rStyle w:val="Hyperlink"/>
                <w:rFonts w:asciiTheme="minorHAnsi" w:hAnsiTheme="minorHAnsi" w:cstheme="minorHAnsi"/>
                <w:b/>
                <w:bCs/>
                <w:color w:val="FF0000"/>
                <w:sz w:val="18"/>
                <w:szCs w:val="18"/>
                <w:u w:val="none"/>
              </w:rPr>
              <w:t xml:space="preserve"> WAS</w:t>
            </w:r>
            <w:r w:rsidRPr="005F0154">
              <w:rPr>
                <w:rStyle w:val="Hyperlink"/>
                <w:rFonts w:asciiTheme="minorHAnsi" w:hAnsiTheme="minorHAnsi" w:cstheme="minorHAnsi"/>
                <w:b/>
                <w:bCs/>
                <w:color w:val="FF0000"/>
                <w:sz w:val="18"/>
                <w:szCs w:val="18"/>
                <w:u w:val="none"/>
              </w:rPr>
              <w:t xml:space="preserve">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sidR="00A321DF">
              <w:rPr>
                <w:rStyle w:val="Hyperlink"/>
                <w:rFonts w:asciiTheme="minorHAnsi" w:hAnsiTheme="minorHAnsi" w:cstheme="minorHAnsi"/>
                <w:color w:val="00B050"/>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3081E8CA" w14:textId="7FD809EE" w:rsidR="005F0154" w:rsidRPr="005F0154" w:rsidRDefault="005F0154" w:rsidP="005F0154">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58056801" w14:textId="36288FBE" w:rsidR="00645479" w:rsidRPr="004863DE" w:rsidRDefault="00A321DF" w:rsidP="00A14D9C">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F90FE7">
              <w:rPr>
                <w:rStyle w:val="Hyperlink"/>
                <w:rFonts w:asciiTheme="minorHAnsi" w:hAnsiTheme="minorHAnsi" w:cstheme="minorHAnsi"/>
                <w:b/>
                <w:bCs/>
                <w:color w:val="FF0000"/>
                <w:sz w:val="18"/>
                <w:szCs w:val="18"/>
                <w:u w:val="none"/>
              </w:rPr>
              <w:lastRenderedPageBreak/>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130E3E26" w14:textId="1447CA0D"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7CE6020" w14:textId="2472F8C5"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68A4A131" w14:textId="76FF62A2"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464673AD" w14:textId="00FD26AC"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r w:rsidRPr="004863DE">
              <w:rPr>
                <w:rStyle w:val="Hyperlink"/>
                <w:rFonts w:asciiTheme="minorHAnsi" w:hAnsiTheme="minorHAnsi" w:cstheme="minorHAnsi"/>
                <w:color w:val="00B050"/>
                <w:sz w:val="18"/>
                <w:szCs w:val="18"/>
                <w:u w:val="none"/>
              </w:rPr>
              <w:t xml:space="preserve">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CC5E44"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1"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1"/>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77777777" w:rsidR="007B3E53" w:rsidRDefault="00CC5E44"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2" w:name="ISAChange"/>
      <w:bookmarkStart w:id="13" w:name="ASSURANCS"/>
      <w:bookmarkStart w:id="14" w:name="_Hlk25663422"/>
      <w:bookmarkStart w:id="15" w:name="_Hlk530994539"/>
      <w:bookmarkStart w:id="16" w:name="_Hlk535929416"/>
      <w:bookmarkStart w:id="17" w:name="_Hlk9513428"/>
      <w:bookmarkEnd w:id="12"/>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8"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8"/>
    <w:p w14:paraId="4C16BF94" w14:textId="77777777" w:rsidR="00D14B09" w:rsidRDefault="00D14B09" w:rsidP="00EF05D9">
      <w:pPr>
        <w:rPr>
          <w:rFonts w:asciiTheme="minorHAnsi" w:hAnsiTheme="minorHAnsi" w:cstheme="minorHAnsi"/>
          <w:b/>
          <w:sz w:val="22"/>
          <w:szCs w:val="22"/>
        </w:rPr>
      </w:pPr>
    </w:p>
    <w:bookmarkEnd w:id="14"/>
    <w:bookmarkEnd w:id="15"/>
    <w:bookmarkEnd w:id="16"/>
    <w:bookmarkEnd w:id="17"/>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5"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6"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CC5E44"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 xml:space="preserve">been programmatically </w:t>
      </w:r>
      <w:r w:rsidR="007457CF" w:rsidRPr="00470C23">
        <w:rPr>
          <w:rFonts w:asciiTheme="minorHAnsi" w:hAnsiTheme="minorHAnsi" w:cstheme="minorHAnsi"/>
          <w:noProof/>
          <w:sz w:val="22"/>
          <w:szCs w:val="22"/>
        </w:rPr>
        <w:lastRenderedPageBreak/>
        <w:t>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CC5E44"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E28CD" w14:textId="77777777" w:rsidR="00CC5E44" w:rsidRDefault="00CC5E44">
      <w:r>
        <w:separator/>
      </w:r>
    </w:p>
  </w:endnote>
  <w:endnote w:type="continuationSeparator" w:id="0">
    <w:p w14:paraId="4CBE5BB1" w14:textId="77777777" w:rsidR="00CC5E44" w:rsidRDefault="00CC5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46C80" w14:textId="77777777" w:rsidR="00CC5E44" w:rsidRDefault="00CC5E44">
      <w:r>
        <w:separator/>
      </w:r>
    </w:p>
  </w:footnote>
  <w:footnote w:type="continuationSeparator" w:id="0">
    <w:p w14:paraId="748C629E" w14:textId="77777777" w:rsidR="00CC5E44" w:rsidRDefault="00CC5E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7012"/>
    <w:rsid w:val="00151542"/>
    <w:rsid w:val="00154C53"/>
    <w:rsid w:val="00155041"/>
    <w:rsid w:val="00155E0C"/>
    <w:rsid w:val="00157414"/>
    <w:rsid w:val="0016024C"/>
    <w:rsid w:val="001611A1"/>
    <w:rsid w:val="00161E57"/>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3257"/>
    <w:rsid w:val="003149DE"/>
    <w:rsid w:val="00315F55"/>
    <w:rsid w:val="00317064"/>
    <w:rsid w:val="00317F96"/>
    <w:rsid w:val="00324E4C"/>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3827"/>
    <w:rsid w:val="004046CA"/>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5E23"/>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F1EA5"/>
    <w:rsid w:val="00701AF5"/>
    <w:rsid w:val="00702974"/>
    <w:rsid w:val="00702CAF"/>
    <w:rsid w:val="00703B81"/>
    <w:rsid w:val="0070582C"/>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4E71"/>
    <w:rsid w:val="0083527F"/>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3FE0"/>
    <w:rsid w:val="00A74663"/>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657"/>
    <w:rsid w:val="00B04CB4"/>
    <w:rsid w:val="00B10CD1"/>
    <w:rsid w:val="00B12122"/>
    <w:rsid w:val="00B14926"/>
    <w:rsid w:val="00B155A5"/>
    <w:rsid w:val="00B23B92"/>
    <w:rsid w:val="00B24183"/>
    <w:rsid w:val="00B257A8"/>
    <w:rsid w:val="00B31568"/>
    <w:rsid w:val="00B33B66"/>
    <w:rsid w:val="00B34436"/>
    <w:rsid w:val="00B346EC"/>
    <w:rsid w:val="00B36CC5"/>
    <w:rsid w:val="00B41705"/>
    <w:rsid w:val="00B42298"/>
    <w:rsid w:val="00B45580"/>
    <w:rsid w:val="00B4594D"/>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32EF"/>
    <w:rsid w:val="00C13EC9"/>
    <w:rsid w:val="00C14EB0"/>
    <w:rsid w:val="00C265DC"/>
    <w:rsid w:val="00C33178"/>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E44"/>
    <w:rsid w:val="00CC6451"/>
    <w:rsid w:val="00CD2E04"/>
    <w:rsid w:val="00CE07BB"/>
    <w:rsid w:val="00CE0A55"/>
    <w:rsid w:val="00CE250B"/>
    <w:rsid w:val="00CE2912"/>
    <w:rsid w:val="00CE739F"/>
    <w:rsid w:val="00CE76B7"/>
    <w:rsid w:val="00CF4B25"/>
    <w:rsid w:val="00CF4F03"/>
    <w:rsid w:val="00D01AF9"/>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B94"/>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 Type="http://schemas.openxmlformats.org/officeDocument/2006/relationships/customXml" Target="../customXml/item3.xml"/><Relationship Id="rId21" Type="http://schemas.openxmlformats.org/officeDocument/2006/relationships/hyperlink" Target="https://www.androidpolice.com/2020/05/28/create-convert-pdf-phone-camera-android-fre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https://view.officeapps.live.com/op/view.aspx?src=https%3A%2F%2Fwww.doe.mass.edu%2Fgrants%2Fedgrants%2Ffr1-instructions.docx&amp;wdOrigin=BROWSELINK" TargetMode="External"/><Relationship Id="rId20" Type="http://schemas.openxmlformats.org/officeDocument/2006/relationships/hyperlink" Target="https://www.igeeksblog.com/how-to-convert-photos-to-pdf-on-iphone-ipad/"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 TargetMode="External"/><Relationship Id="rId28"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image" Target="cid:image003.png@01D76C14.08397D1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www.doe.mass.edu/news/news.aspx?id=24371"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FY2023 Grants Management October Update</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November Update</dc:title>
  <dc:creator>DESE</dc:creator>
  <cp:lastModifiedBy>Zou, Dong (EOE)</cp:lastModifiedBy>
  <cp:revision>3</cp:revision>
  <cp:lastPrinted>2011-01-14T19:54:00Z</cp:lastPrinted>
  <dcterms:created xsi:type="dcterms:W3CDTF">2022-11-29T17:36:00Z</dcterms:created>
  <dcterms:modified xsi:type="dcterms:W3CDTF">2022-11-2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9 2022</vt:lpwstr>
  </property>
</Properties>
</file>